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E56C0" w14:textId="77777777" w:rsidR="00F27CA0" w:rsidRPr="00A5039C" w:rsidRDefault="00F27CA0" w:rsidP="00F27CA0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  <w:r w:rsidRPr="00A5039C">
        <w:rPr>
          <w:rFonts w:ascii="Arial" w:hAnsi="Arial" w:cs="Arial"/>
          <w:b/>
          <w:sz w:val="28"/>
          <w:szCs w:val="24"/>
        </w:rPr>
        <w:t>Minutes</w:t>
      </w:r>
    </w:p>
    <w:p w14:paraId="4EE3F4F4" w14:textId="1896F2E7" w:rsidR="00F27CA0" w:rsidRPr="00A5039C" w:rsidRDefault="00F27CA0" w:rsidP="00F27CA0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  <w:r w:rsidRPr="00A5039C">
        <w:rPr>
          <w:rFonts w:ascii="Arial" w:hAnsi="Arial" w:cs="Arial"/>
          <w:b/>
          <w:sz w:val="28"/>
          <w:szCs w:val="24"/>
          <w:highlight w:val="yellow"/>
        </w:rPr>
        <w:t xml:space="preserve">Name of Committee </w:t>
      </w:r>
      <w:r w:rsidRPr="00A5039C">
        <w:rPr>
          <w:rFonts w:ascii="Arial" w:hAnsi="Arial" w:cs="Arial"/>
          <w:b/>
          <w:sz w:val="28"/>
          <w:szCs w:val="24"/>
        </w:rPr>
        <w:t xml:space="preserve">- </w:t>
      </w:r>
      <w:r w:rsidR="000A0BAA" w:rsidRPr="00A5039C">
        <w:rPr>
          <w:rFonts w:ascii="Arial" w:hAnsi="Arial" w:cs="Arial"/>
          <w:b/>
          <w:sz w:val="28"/>
          <w:szCs w:val="24"/>
        </w:rPr>
        <w:t>Academic Affairs</w:t>
      </w:r>
      <w:r w:rsidRPr="00A5039C">
        <w:rPr>
          <w:rFonts w:ascii="Arial" w:hAnsi="Arial" w:cs="Arial"/>
          <w:b/>
          <w:sz w:val="28"/>
          <w:szCs w:val="24"/>
        </w:rPr>
        <w:t xml:space="preserve"> Committee</w:t>
      </w:r>
    </w:p>
    <w:p w14:paraId="2238985E" w14:textId="46A5BA86" w:rsidR="00DE5FAB" w:rsidRPr="00A5039C" w:rsidRDefault="00F27CA0" w:rsidP="00F27CA0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  <w:r w:rsidRPr="00A5039C">
        <w:rPr>
          <w:rFonts w:ascii="Arial" w:hAnsi="Arial" w:cs="Arial"/>
          <w:b/>
          <w:sz w:val="28"/>
          <w:szCs w:val="24"/>
          <w:highlight w:val="yellow"/>
        </w:rPr>
        <w:t xml:space="preserve">Location </w:t>
      </w:r>
      <w:r w:rsidRPr="00A5039C">
        <w:rPr>
          <w:rFonts w:ascii="Arial" w:hAnsi="Arial" w:cs="Arial"/>
          <w:b/>
          <w:sz w:val="28"/>
          <w:szCs w:val="24"/>
        </w:rPr>
        <w:t xml:space="preserve">- </w:t>
      </w:r>
      <w:r w:rsidR="00CC0EE5" w:rsidRPr="00A5039C">
        <w:rPr>
          <w:rFonts w:ascii="Arial" w:hAnsi="Arial" w:cs="Arial"/>
          <w:b/>
          <w:sz w:val="28"/>
          <w:szCs w:val="24"/>
        </w:rPr>
        <w:t>Hampton Hall Conference Room</w:t>
      </w:r>
    </w:p>
    <w:p w14:paraId="75BBC145" w14:textId="00F2DD04" w:rsidR="00F27CA0" w:rsidRPr="00A5039C" w:rsidRDefault="00F27CA0" w:rsidP="00F27CA0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  <w:r w:rsidRPr="00A5039C">
        <w:rPr>
          <w:rFonts w:ascii="Arial" w:hAnsi="Arial" w:cs="Arial"/>
          <w:b/>
          <w:sz w:val="28"/>
          <w:szCs w:val="24"/>
          <w:highlight w:val="yellow"/>
        </w:rPr>
        <w:t xml:space="preserve">Date - </w:t>
      </w:r>
      <w:r w:rsidRPr="00A5039C">
        <w:rPr>
          <w:rFonts w:ascii="Arial" w:hAnsi="Arial" w:cs="Arial"/>
          <w:b/>
          <w:sz w:val="28"/>
          <w:szCs w:val="24"/>
        </w:rPr>
        <w:t xml:space="preserve">November 27, 2017 </w:t>
      </w:r>
    </w:p>
    <w:p w14:paraId="7F3747F2" w14:textId="4182B325" w:rsidR="008D18F9" w:rsidRPr="00A5039C" w:rsidRDefault="00CC0EE5" w:rsidP="008D18F9">
      <w:pPr>
        <w:pStyle w:val="Header"/>
        <w:rPr>
          <w:rFonts w:ascii="Arial" w:hAnsi="Arial" w:cs="Arial"/>
        </w:rPr>
      </w:pPr>
      <w:r w:rsidRPr="00A5039C">
        <w:rPr>
          <w:rFonts w:ascii="Arial" w:hAnsi="Arial" w:cs="Arial"/>
          <w:highlight w:val="yellow"/>
        </w:rPr>
        <w:t>Present:</w:t>
      </w:r>
      <w:r w:rsidRPr="00A5039C">
        <w:rPr>
          <w:rFonts w:ascii="Arial" w:hAnsi="Arial" w:cs="Arial"/>
        </w:rPr>
        <w:t xml:space="preserve"> </w:t>
      </w:r>
      <w:r w:rsidR="00F27CA0" w:rsidRPr="00A5039C">
        <w:rPr>
          <w:rFonts w:ascii="Arial" w:hAnsi="Arial" w:cs="Arial"/>
        </w:rPr>
        <w:t>[ All those preset at meeting]</w:t>
      </w:r>
    </w:p>
    <w:p w14:paraId="1EFD206D" w14:textId="77777777" w:rsidR="00153A6C" w:rsidRPr="00A5039C" w:rsidRDefault="00153A6C" w:rsidP="00153A6C">
      <w:pPr>
        <w:pStyle w:val="Header"/>
        <w:rPr>
          <w:rFonts w:ascii="Arial" w:hAnsi="Arial" w:cs="Arial"/>
        </w:rPr>
      </w:pPr>
    </w:p>
    <w:p w14:paraId="1A117CCB" w14:textId="7AA351C0" w:rsidR="00A9284F" w:rsidRPr="00A5039C" w:rsidRDefault="0003537C" w:rsidP="000A3EFE">
      <w:pPr>
        <w:pStyle w:val="Header"/>
        <w:rPr>
          <w:rFonts w:ascii="Arial" w:hAnsi="Arial" w:cs="Arial"/>
        </w:rPr>
      </w:pPr>
      <w:r w:rsidRPr="00A5039C">
        <w:rPr>
          <w:rFonts w:ascii="Arial" w:hAnsi="Arial" w:cs="Arial"/>
          <w:highlight w:val="yellow"/>
        </w:rPr>
        <w:t>Absent</w:t>
      </w:r>
      <w:r w:rsidR="008C2F98" w:rsidRPr="00A5039C">
        <w:rPr>
          <w:rFonts w:ascii="Arial" w:hAnsi="Arial" w:cs="Arial"/>
          <w:highlight w:val="yellow"/>
        </w:rPr>
        <w:t>:</w:t>
      </w:r>
      <w:r w:rsidR="000A3EFE" w:rsidRPr="00A5039C">
        <w:rPr>
          <w:rFonts w:ascii="Arial" w:hAnsi="Arial" w:cs="Arial"/>
        </w:rPr>
        <w:t xml:space="preserve"> </w:t>
      </w:r>
      <w:r w:rsidR="00F27CA0" w:rsidRPr="00A5039C">
        <w:rPr>
          <w:rFonts w:ascii="Arial" w:hAnsi="Arial" w:cs="Arial"/>
        </w:rPr>
        <w:t>[Absent members]</w:t>
      </w:r>
    </w:p>
    <w:p w14:paraId="171D2956" w14:textId="77777777" w:rsidR="00153A6C" w:rsidRPr="00A5039C" w:rsidRDefault="00153A6C" w:rsidP="008D18F9">
      <w:pPr>
        <w:pStyle w:val="Header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5"/>
        <w:gridCol w:w="5908"/>
        <w:gridCol w:w="2815"/>
        <w:gridCol w:w="2562"/>
      </w:tblGrid>
      <w:tr w:rsidR="00F27CA0" w:rsidRPr="00A5039C" w14:paraId="3CD7E80C" w14:textId="242DFE61" w:rsidTr="00F27CA0">
        <w:trPr>
          <w:trHeight w:val="351"/>
          <w:tblHeader/>
        </w:trPr>
        <w:tc>
          <w:tcPr>
            <w:tcW w:w="643" w:type="pct"/>
            <w:shd w:val="clear" w:color="auto" w:fill="E5DFEC" w:themeFill="accent4" w:themeFillTint="33"/>
            <w:vAlign w:val="center"/>
          </w:tcPr>
          <w:p w14:paraId="752BD74D" w14:textId="6CB716A8" w:rsidR="002762EF" w:rsidRPr="00A5039C" w:rsidRDefault="002762EF" w:rsidP="00837F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Presenter</w:t>
            </w:r>
          </w:p>
        </w:tc>
        <w:tc>
          <w:tcPr>
            <w:tcW w:w="2281" w:type="pct"/>
            <w:shd w:val="clear" w:color="auto" w:fill="E5DFEC" w:themeFill="accent4" w:themeFillTint="33"/>
            <w:vAlign w:val="center"/>
          </w:tcPr>
          <w:p w14:paraId="2DEF91EB" w14:textId="77777777" w:rsidR="002762EF" w:rsidRPr="00A5039C" w:rsidRDefault="002762EF" w:rsidP="00837F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Discussion</w:t>
            </w:r>
          </w:p>
        </w:tc>
        <w:tc>
          <w:tcPr>
            <w:tcW w:w="1087" w:type="pct"/>
            <w:shd w:val="clear" w:color="auto" w:fill="E5DFEC" w:themeFill="accent4" w:themeFillTint="33"/>
            <w:vAlign w:val="center"/>
          </w:tcPr>
          <w:p w14:paraId="5ABDC268" w14:textId="46ED1AD3" w:rsidR="002762EF" w:rsidRPr="00A5039C" w:rsidRDefault="002762EF" w:rsidP="00837F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Action/Next Steps</w:t>
            </w:r>
          </w:p>
        </w:tc>
        <w:tc>
          <w:tcPr>
            <w:tcW w:w="989" w:type="pct"/>
            <w:shd w:val="clear" w:color="auto" w:fill="E5DFEC" w:themeFill="accent4" w:themeFillTint="33"/>
            <w:vAlign w:val="center"/>
          </w:tcPr>
          <w:p w14:paraId="13848C02" w14:textId="2B01088C" w:rsidR="002762EF" w:rsidRPr="00A5039C" w:rsidRDefault="00151726" w:rsidP="00837F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Assigned</w:t>
            </w:r>
            <w:r w:rsidR="002762EF" w:rsidRPr="00A5039C">
              <w:rPr>
                <w:rFonts w:ascii="Arial" w:hAnsi="Arial" w:cs="Arial"/>
                <w:b/>
                <w:sz w:val="20"/>
                <w:szCs w:val="20"/>
              </w:rPr>
              <w:t xml:space="preserve"> Person</w:t>
            </w:r>
          </w:p>
        </w:tc>
      </w:tr>
      <w:tr w:rsidR="00691156" w:rsidRPr="00A5039C" w14:paraId="5FAFAE02" w14:textId="5EFBE81D" w:rsidTr="00F27CA0">
        <w:trPr>
          <w:trHeight w:val="369"/>
        </w:trPr>
        <w:tc>
          <w:tcPr>
            <w:tcW w:w="4011" w:type="pct"/>
            <w:gridSpan w:val="3"/>
            <w:vAlign w:val="center"/>
          </w:tcPr>
          <w:p w14:paraId="41EDED26" w14:textId="77777777" w:rsidR="002762EF" w:rsidRPr="00A5039C" w:rsidRDefault="002762EF" w:rsidP="005E112A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Call to Order</w:t>
            </w:r>
          </w:p>
        </w:tc>
        <w:tc>
          <w:tcPr>
            <w:tcW w:w="989" w:type="pct"/>
            <w:vAlign w:val="center"/>
          </w:tcPr>
          <w:p w14:paraId="01049401" w14:textId="77777777" w:rsidR="002762EF" w:rsidRPr="00A5039C" w:rsidRDefault="002762EF" w:rsidP="00691487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7CA0" w:rsidRPr="00A5039C" w14:paraId="05A70546" w14:textId="27AE9A52" w:rsidTr="00F27CA0">
        <w:trPr>
          <w:trHeight w:val="369"/>
        </w:trPr>
        <w:tc>
          <w:tcPr>
            <w:tcW w:w="643" w:type="pct"/>
            <w:vAlign w:val="center"/>
          </w:tcPr>
          <w:p w14:paraId="71B36F72" w14:textId="06F751E2" w:rsidR="002762EF" w:rsidRPr="00A5039C" w:rsidRDefault="0094261A" w:rsidP="00151726">
            <w:pPr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sz w:val="20"/>
                <w:szCs w:val="20"/>
              </w:rPr>
              <w:t>Presenter</w:t>
            </w:r>
          </w:p>
        </w:tc>
        <w:tc>
          <w:tcPr>
            <w:tcW w:w="2281" w:type="pct"/>
          </w:tcPr>
          <w:p w14:paraId="0BC757C3" w14:textId="356D7631" w:rsidR="002762EF" w:rsidRPr="00A5039C" w:rsidRDefault="002762EF" w:rsidP="00F27CA0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sz w:val="20"/>
                <w:szCs w:val="20"/>
              </w:rPr>
              <w:t xml:space="preserve">Meeting called to order at </w:t>
            </w:r>
            <w:r w:rsidR="00A5039C">
              <w:rPr>
                <w:rFonts w:ascii="Arial" w:hAnsi="Arial" w:cs="Arial"/>
                <w:sz w:val="20"/>
                <w:szCs w:val="20"/>
              </w:rPr>
              <w:t>[t</w:t>
            </w:r>
            <w:bookmarkStart w:id="0" w:name="_GoBack"/>
            <w:bookmarkEnd w:id="0"/>
            <w:r w:rsidR="00F27CA0" w:rsidRPr="00A5039C">
              <w:rPr>
                <w:rFonts w:ascii="Arial" w:hAnsi="Arial" w:cs="Arial"/>
                <w:sz w:val="20"/>
                <w:szCs w:val="20"/>
              </w:rPr>
              <w:t>ime]</w:t>
            </w:r>
          </w:p>
        </w:tc>
        <w:tc>
          <w:tcPr>
            <w:tcW w:w="1087" w:type="pct"/>
          </w:tcPr>
          <w:p w14:paraId="797E8451" w14:textId="77777777" w:rsidR="002762EF" w:rsidRPr="00A5039C" w:rsidRDefault="002762EF" w:rsidP="00165D72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7062F8DB" w14:textId="1FA94531" w:rsidR="002762EF" w:rsidRPr="00A5039C" w:rsidRDefault="002762EF" w:rsidP="00691487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1156" w:rsidRPr="00A5039C" w14:paraId="5F395FD0" w14:textId="1FF1D053" w:rsidTr="00F27CA0">
        <w:trPr>
          <w:trHeight w:val="351"/>
        </w:trPr>
        <w:tc>
          <w:tcPr>
            <w:tcW w:w="4011" w:type="pct"/>
            <w:gridSpan w:val="3"/>
            <w:vAlign w:val="center"/>
          </w:tcPr>
          <w:p w14:paraId="73820CFE" w14:textId="77777777" w:rsidR="002762EF" w:rsidRPr="00A5039C" w:rsidRDefault="002762EF" w:rsidP="005E112A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Approve Minutes</w:t>
            </w:r>
          </w:p>
        </w:tc>
        <w:tc>
          <w:tcPr>
            <w:tcW w:w="989" w:type="pct"/>
            <w:vAlign w:val="center"/>
          </w:tcPr>
          <w:p w14:paraId="1AD1CB75" w14:textId="77777777" w:rsidR="002762EF" w:rsidRPr="00A5039C" w:rsidRDefault="002762EF" w:rsidP="00691487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7CA0" w:rsidRPr="00A5039C" w14:paraId="5B856758" w14:textId="7D771008" w:rsidTr="00F27CA0">
        <w:trPr>
          <w:trHeight w:val="369"/>
        </w:trPr>
        <w:tc>
          <w:tcPr>
            <w:tcW w:w="643" w:type="pct"/>
            <w:vAlign w:val="center"/>
          </w:tcPr>
          <w:p w14:paraId="371D8C00" w14:textId="6589032A" w:rsidR="002762EF" w:rsidRPr="00A5039C" w:rsidRDefault="002762EF" w:rsidP="0015172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0390A2E3" w14:textId="590D126F" w:rsidR="002762EF" w:rsidRPr="00A5039C" w:rsidRDefault="002762EF" w:rsidP="0094261A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7" w:type="pct"/>
          </w:tcPr>
          <w:p w14:paraId="5EC58B7F" w14:textId="77777777" w:rsidR="002762EF" w:rsidRPr="00A5039C" w:rsidRDefault="002762EF" w:rsidP="00165D72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5BAEFC83" w14:textId="62F65860" w:rsidR="002762EF" w:rsidRPr="00A5039C" w:rsidRDefault="002762EF" w:rsidP="00691487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1156" w:rsidRPr="00A5039C" w14:paraId="040D6BE0" w14:textId="631A264C" w:rsidTr="00F27CA0">
        <w:trPr>
          <w:trHeight w:val="351"/>
        </w:trPr>
        <w:tc>
          <w:tcPr>
            <w:tcW w:w="4011" w:type="pct"/>
            <w:gridSpan w:val="3"/>
            <w:vAlign w:val="center"/>
          </w:tcPr>
          <w:p w14:paraId="27DA7D80" w14:textId="77777777" w:rsidR="002762EF" w:rsidRPr="00A5039C" w:rsidRDefault="002762EF" w:rsidP="00D178A7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Announcements</w:t>
            </w:r>
          </w:p>
        </w:tc>
        <w:tc>
          <w:tcPr>
            <w:tcW w:w="989" w:type="pct"/>
            <w:vAlign w:val="center"/>
          </w:tcPr>
          <w:p w14:paraId="7D3C2359" w14:textId="77777777" w:rsidR="002762EF" w:rsidRPr="00A5039C" w:rsidRDefault="002762EF" w:rsidP="00691487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7CA0" w:rsidRPr="00A5039C" w14:paraId="551F2CB1" w14:textId="77777777" w:rsidTr="00F27CA0">
        <w:trPr>
          <w:trHeight w:val="277"/>
        </w:trPr>
        <w:tc>
          <w:tcPr>
            <w:tcW w:w="643" w:type="pct"/>
            <w:vAlign w:val="center"/>
          </w:tcPr>
          <w:p w14:paraId="32A7B6D7" w14:textId="544B501A" w:rsidR="00BE574A" w:rsidRPr="00A5039C" w:rsidRDefault="00BE574A" w:rsidP="00EC643B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671E1EB5" w14:textId="4F2178CC" w:rsidR="001446E0" w:rsidRPr="00A5039C" w:rsidRDefault="00D52E63" w:rsidP="0094261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7" w:type="pct"/>
          </w:tcPr>
          <w:p w14:paraId="098D0656" w14:textId="69631ED2" w:rsidR="00EB3CDC" w:rsidRPr="00A5039C" w:rsidRDefault="00EB3CDC" w:rsidP="00153A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</w:tcPr>
          <w:p w14:paraId="0238B909" w14:textId="3276912C" w:rsidR="00D454C4" w:rsidRPr="00A5039C" w:rsidRDefault="00D454C4" w:rsidP="0069148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4F43" w:rsidRPr="00A5039C" w14:paraId="32D2ED46" w14:textId="77777777" w:rsidTr="00F27CA0">
        <w:trPr>
          <w:trHeight w:val="384"/>
        </w:trPr>
        <w:tc>
          <w:tcPr>
            <w:tcW w:w="5000" w:type="pct"/>
            <w:gridSpan w:val="4"/>
            <w:vAlign w:val="center"/>
          </w:tcPr>
          <w:p w14:paraId="305B1F77" w14:textId="35F2AC0E" w:rsidR="0086319B" w:rsidRPr="00A5039C" w:rsidRDefault="009F4F43" w:rsidP="00D178A7">
            <w:pPr>
              <w:ind w:left="1130" w:hanging="72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Old Business</w:t>
            </w:r>
          </w:p>
        </w:tc>
      </w:tr>
      <w:tr w:rsidR="00F27CA0" w:rsidRPr="00A5039C" w14:paraId="1C306A80" w14:textId="77777777" w:rsidTr="00F27CA0">
        <w:trPr>
          <w:trHeight w:val="431"/>
        </w:trPr>
        <w:tc>
          <w:tcPr>
            <w:tcW w:w="643" w:type="pct"/>
          </w:tcPr>
          <w:p w14:paraId="1C4600CD" w14:textId="684CDA39" w:rsidR="00F675F6" w:rsidRPr="00A5039C" w:rsidRDefault="00F675F6" w:rsidP="009426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44997012" w14:textId="3307F212" w:rsidR="00F675F6" w:rsidRPr="00A5039C" w:rsidRDefault="00F675F6" w:rsidP="0094261A">
            <w:pPr>
              <w:pStyle w:val="ListParagraph"/>
              <w:numPr>
                <w:ilvl w:val="0"/>
                <w:numId w:val="2"/>
              </w:numPr>
              <w:tabs>
                <w:tab w:val="left" w:pos="1116"/>
              </w:tabs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  <w:tc>
          <w:tcPr>
            <w:tcW w:w="1087" w:type="pct"/>
          </w:tcPr>
          <w:p w14:paraId="4D6D33D6" w14:textId="77777777" w:rsidR="00F675F6" w:rsidRPr="00A5039C" w:rsidRDefault="00F675F6" w:rsidP="009426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</w:tcPr>
          <w:p w14:paraId="716A75A7" w14:textId="77777777" w:rsidR="00F675F6" w:rsidRPr="00A5039C" w:rsidRDefault="00F675F6" w:rsidP="009426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1156" w:rsidRPr="00A5039C" w14:paraId="3279A875" w14:textId="1CD45838" w:rsidTr="00F27CA0">
        <w:trPr>
          <w:trHeight w:val="369"/>
        </w:trPr>
        <w:tc>
          <w:tcPr>
            <w:tcW w:w="4011" w:type="pct"/>
            <w:gridSpan w:val="3"/>
            <w:vAlign w:val="center"/>
          </w:tcPr>
          <w:p w14:paraId="281E6E49" w14:textId="3CEB9EEA" w:rsidR="00271435" w:rsidRPr="00A5039C" w:rsidRDefault="00A146A2" w:rsidP="00D178A7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New Business</w:t>
            </w:r>
          </w:p>
        </w:tc>
        <w:tc>
          <w:tcPr>
            <w:tcW w:w="989" w:type="pct"/>
            <w:vAlign w:val="center"/>
          </w:tcPr>
          <w:p w14:paraId="1949196A" w14:textId="77777777" w:rsidR="00271435" w:rsidRPr="00A5039C" w:rsidRDefault="00271435" w:rsidP="009F4F43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7CA0" w:rsidRPr="00A5039C" w14:paraId="07C1F7F6" w14:textId="77777777" w:rsidTr="00F27CA0">
        <w:trPr>
          <w:trHeight w:val="369"/>
        </w:trPr>
        <w:tc>
          <w:tcPr>
            <w:tcW w:w="643" w:type="pct"/>
            <w:vAlign w:val="center"/>
          </w:tcPr>
          <w:p w14:paraId="45C48620" w14:textId="51D8C01A" w:rsidR="0094261A" w:rsidRPr="00A5039C" w:rsidRDefault="0094261A" w:rsidP="0094261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  <w:vAlign w:val="center"/>
          </w:tcPr>
          <w:p w14:paraId="1F5A593C" w14:textId="77777777" w:rsidR="0094261A" w:rsidRPr="00A5039C" w:rsidRDefault="0094261A" w:rsidP="0094261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087" w:type="pct"/>
            <w:vAlign w:val="center"/>
          </w:tcPr>
          <w:p w14:paraId="449EC148" w14:textId="1524F480" w:rsidR="0094261A" w:rsidRPr="00A5039C" w:rsidRDefault="0094261A" w:rsidP="00D178A7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1969B7EE" w14:textId="77777777" w:rsidR="0094261A" w:rsidRPr="00A5039C" w:rsidRDefault="0094261A" w:rsidP="009F4F43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178A7" w:rsidRPr="00A5039C" w14:paraId="3EAB8806" w14:textId="77777777" w:rsidTr="00F27CA0">
        <w:trPr>
          <w:trHeight w:val="369"/>
        </w:trPr>
        <w:tc>
          <w:tcPr>
            <w:tcW w:w="4011" w:type="pct"/>
            <w:gridSpan w:val="3"/>
            <w:vAlign w:val="center"/>
          </w:tcPr>
          <w:p w14:paraId="1FF0E9B8" w14:textId="22C136FE" w:rsidR="00D178A7" w:rsidRPr="00A5039C" w:rsidRDefault="00D178A7" w:rsidP="00D178A7">
            <w:pPr>
              <w:pStyle w:val="ListParagraph"/>
              <w:ind w:left="360"/>
              <w:rPr>
                <w:rFonts w:ascii="Arial" w:hAnsi="Arial" w:cs="Arial"/>
                <w:b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Reports</w:t>
            </w:r>
          </w:p>
        </w:tc>
        <w:tc>
          <w:tcPr>
            <w:tcW w:w="989" w:type="pct"/>
            <w:vAlign w:val="center"/>
          </w:tcPr>
          <w:p w14:paraId="7843088A" w14:textId="77777777" w:rsidR="00D178A7" w:rsidRPr="00A5039C" w:rsidRDefault="00D178A7" w:rsidP="009F4F43">
            <w:pPr>
              <w:pStyle w:val="ListParagraph"/>
              <w:ind w:left="3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27CA0" w:rsidRPr="00A5039C" w14:paraId="118604F9" w14:textId="77777777" w:rsidTr="00F27CA0">
        <w:trPr>
          <w:trHeight w:val="375"/>
        </w:trPr>
        <w:tc>
          <w:tcPr>
            <w:tcW w:w="643" w:type="pct"/>
            <w:vAlign w:val="center"/>
          </w:tcPr>
          <w:p w14:paraId="66C2386A" w14:textId="7924BAC5" w:rsidR="00F231BD" w:rsidRPr="00A5039C" w:rsidRDefault="00F231BD" w:rsidP="000B5E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43FB304C" w14:textId="034E97DD" w:rsidR="00752784" w:rsidRPr="00A5039C" w:rsidRDefault="00752784" w:rsidP="0094261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7" w:type="pct"/>
          </w:tcPr>
          <w:p w14:paraId="16789BC5" w14:textId="77777777" w:rsidR="00F231BD" w:rsidRPr="00A5039C" w:rsidRDefault="00F231BD" w:rsidP="00786D0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</w:tcPr>
          <w:p w14:paraId="2BFC84F9" w14:textId="77777777" w:rsidR="00F231BD" w:rsidRPr="00A5039C" w:rsidRDefault="00F231BD" w:rsidP="00D5276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7CA0" w:rsidRPr="00A5039C" w14:paraId="7107E9A1" w14:textId="77777777" w:rsidTr="00F27CA0">
        <w:trPr>
          <w:trHeight w:val="328"/>
        </w:trPr>
        <w:tc>
          <w:tcPr>
            <w:tcW w:w="643" w:type="pct"/>
          </w:tcPr>
          <w:p w14:paraId="02FBC18A" w14:textId="49189989" w:rsidR="00EA71D9" w:rsidRPr="00A5039C" w:rsidRDefault="00EA71D9" w:rsidP="00D527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1C7373A3" w14:textId="111E0E55" w:rsidR="00D52763" w:rsidRPr="00A5039C" w:rsidRDefault="00D52763" w:rsidP="0094261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7" w:type="pct"/>
          </w:tcPr>
          <w:p w14:paraId="1427F16F" w14:textId="77777777" w:rsidR="00EA71D9" w:rsidRPr="00A5039C" w:rsidRDefault="00EA71D9" w:rsidP="00786D0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5B65F229" w14:textId="77777777" w:rsidR="00EA71D9" w:rsidRPr="00A5039C" w:rsidRDefault="00EA71D9" w:rsidP="00786D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7CA0" w:rsidRPr="00A5039C" w14:paraId="7B6B0563" w14:textId="77777777" w:rsidTr="00F27CA0">
        <w:trPr>
          <w:trHeight w:val="61"/>
        </w:trPr>
        <w:tc>
          <w:tcPr>
            <w:tcW w:w="643" w:type="pct"/>
          </w:tcPr>
          <w:p w14:paraId="05E80FD0" w14:textId="22693EAD" w:rsidR="00CD6CBF" w:rsidRPr="00A5039C" w:rsidRDefault="00CD6CBF" w:rsidP="009426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32B351E4" w14:textId="5ED8134C" w:rsidR="00D52763" w:rsidRPr="00A5039C" w:rsidRDefault="00D52763" w:rsidP="0094261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7" w:type="pct"/>
          </w:tcPr>
          <w:p w14:paraId="24595B91" w14:textId="77777777" w:rsidR="00CD6CBF" w:rsidRPr="00A5039C" w:rsidRDefault="00CD6CBF" w:rsidP="0094261A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</w:tcPr>
          <w:p w14:paraId="131A84F2" w14:textId="77777777" w:rsidR="00CD6CBF" w:rsidRPr="00A5039C" w:rsidRDefault="00CD6CBF" w:rsidP="0094261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1435" w:rsidRPr="00A5039C" w14:paraId="735E8FD4" w14:textId="77777777" w:rsidTr="00F27CA0">
        <w:trPr>
          <w:trHeight w:val="351"/>
        </w:trPr>
        <w:tc>
          <w:tcPr>
            <w:tcW w:w="5000" w:type="pct"/>
            <w:gridSpan w:val="4"/>
          </w:tcPr>
          <w:p w14:paraId="497D9F8C" w14:textId="6EC2CB17" w:rsidR="00271435" w:rsidRPr="00A5039C" w:rsidRDefault="00271435" w:rsidP="00FF099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b/>
                <w:sz w:val="20"/>
                <w:szCs w:val="20"/>
              </w:rPr>
              <w:t>For the Good of the Order</w:t>
            </w:r>
          </w:p>
        </w:tc>
      </w:tr>
      <w:tr w:rsidR="00F27CA0" w:rsidRPr="00A5039C" w14:paraId="5453B55C" w14:textId="77777777" w:rsidTr="00F27CA0">
        <w:trPr>
          <w:trHeight w:val="590"/>
        </w:trPr>
        <w:tc>
          <w:tcPr>
            <w:tcW w:w="643" w:type="pct"/>
            <w:vAlign w:val="center"/>
          </w:tcPr>
          <w:p w14:paraId="3A83AAAB" w14:textId="24E327F3" w:rsidR="00271435" w:rsidRPr="00A5039C" w:rsidRDefault="00271435" w:rsidP="00AD15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81" w:type="pct"/>
          </w:tcPr>
          <w:p w14:paraId="695E2872" w14:textId="0BF7C8D2" w:rsidR="00271435" w:rsidRPr="00A5039C" w:rsidRDefault="00271435" w:rsidP="005E750B">
            <w:pPr>
              <w:pStyle w:val="ListParagraph"/>
              <w:numPr>
                <w:ilvl w:val="0"/>
                <w:numId w:val="1"/>
              </w:numPr>
              <w:ind w:left="342" w:hanging="342"/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sz w:val="20"/>
                <w:szCs w:val="20"/>
              </w:rPr>
              <w:t>Meeting adjourned</w:t>
            </w:r>
            <w:r w:rsidR="0094261A" w:rsidRPr="00A5039C">
              <w:rPr>
                <w:rFonts w:ascii="Arial" w:hAnsi="Arial" w:cs="Arial"/>
                <w:sz w:val="20"/>
                <w:szCs w:val="20"/>
              </w:rPr>
              <w:t>:</w:t>
            </w:r>
            <w:r w:rsidR="001569BF" w:rsidRPr="00A503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837354A" w14:textId="3BDFD0EB" w:rsidR="00271435" w:rsidRPr="00A5039C" w:rsidRDefault="00271435" w:rsidP="0094261A">
            <w:pPr>
              <w:pStyle w:val="ListParagraph"/>
              <w:numPr>
                <w:ilvl w:val="0"/>
                <w:numId w:val="1"/>
              </w:numPr>
              <w:ind w:left="342" w:hanging="342"/>
              <w:rPr>
                <w:rFonts w:ascii="Arial" w:hAnsi="Arial" w:cs="Arial"/>
                <w:sz w:val="20"/>
                <w:szCs w:val="20"/>
              </w:rPr>
            </w:pPr>
            <w:r w:rsidRPr="00A5039C">
              <w:rPr>
                <w:rFonts w:ascii="Arial" w:hAnsi="Arial" w:cs="Arial"/>
                <w:sz w:val="20"/>
                <w:szCs w:val="20"/>
              </w:rPr>
              <w:t xml:space="preserve">Next meeting: </w:t>
            </w:r>
          </w:p>
        </w:tc>
        <w:tc>
          <w:tcPr>
            <w:tcW w:w="1087" w:type="pct"/>
          </w:tcPr>
          <w:p w14:paraId="2904498D" w14:textId="77777777" w:rsidR="00271435" w:rsidRPr="00A5039C" w:rsidRDefault="00271435" w:rsidP="009F4F43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pct"/>
            <w:vAlign w:val="center"/>
          </w:tcPr>
          <w:p w14:paraId="24866EC1" w14:textId="77777777" w:rsidR="00271435" w:rsidRPr="00A5039C" w:rsidRDefault="00271435" w:rsidP="009F4F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0B94094" w14:textId="5503BDDF" w:rsidR="005E750B" w:rsidRDefault="005E750B" w:rsidP="0071642B">
      <w:pPr>
        <w:rPr>
          <w:rFonts w:ascii="trebuchet ms" w:eastAsia="Times New Roman" w:hAnsi="trebuchet ms"/>
          <w:b/>
          <w:sz w:val="24"/>
          <w:szCs w:val="24"/>
          <w:u w:val="single"/>
        </w:rPr>
      </w:pPr>
    </w:p>
    <w:sectPr w:rsidR="005E750B" w:rsidSect="00F27CA0">
      <w:footerReference w:type="default" r:id="rId8"/>
      <w:headerReference w:type="first" r:id="rId9"/>
      <w:pgSz w:w="15840" w:h="12240" w:orient="landscape" w:code="1"/>
      <w:pgMar w:top="1440" w:right="1440" w:bottom="1440" w:left="1440" w:header="720" w:footer="11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EC60F" w14:textId="77777777" w:rsidR="00573AF3" w:rsidRDefault="00573AF3" w:rsidP="00642764">
      <w:pPr>
        <w:spacing w:after="0" w:line="240" w:lineRule="auto"/>
      </w:pPr>
      <w:r>
        <w:separator/>
      </w:r>
    </w:p>
  </w:endnote>
  <w:endnote w:type="continuationSeparator" w:id="0">
    <w:p w14:paraId="1077D51D" w14:textId="77777777" w:rsidR="00573AF3" w:rsidRDefault="00573AF3" w:rsidP="006427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MS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5269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ED8B25" w14:textId="424D05F0" w:rsidR="00D94DF7" w:rsidRDefault="00D94DF7" w:rsidP="00AD15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C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F8C54" w14:textId="77777777" w:rsidR="00573AF3" w:rsidRDefault="00573AF3" w:rsidP="00642764">
      <w:pPr>
        <w:spacing w:after="0" w:line="240" w:lineRule="auto"/>
      </w:pPr>
      <w:r>
        <w:separator/>
      </w:r>
    </w:p>
  </w:footnote>
  <w:footnote w:type="continuationSeparator" w:id="0">
    <w:p w14:paraId="7541EC67" w14:textId="77777777" w:rsidR="00573AF3" w:rsidRDefault="00573AF3" w:rsidP="006427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72899" w14:textId="631429FD" w:rsidR="00AD159E" w:rsidRDefault="00A5039C">
    <w:pPr>
      <w:pStyle w:val="Header"/>
    </w:pPr>
    <w:r>
      <w:rPr>
        <w:noProof/>
      </w:rPr>
      <w:drawing>
        <wp:inline distT="0" distB="0" distL="0" distR="0" wp14:anchorId="179BCD3E" wp14:editId="39D53C61">
          <wp:extent cx="2743200" cy="609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S_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B5A4E"/>
    <w:multiLevelType w:val="hybridMultilevel"/>
    <w:tmpl w:val="4642A098"/>
    <w:lvl w:ilvl="0" w:tplc="60CE25CC">
      <w:numFmt w:val="bullet"/>
      <w:lvlText w:val="-"/>
      <w:lvlJc w:val="left"/>
      <w:pPr>
        <w:ind w:left="18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135145FB"/>
    <w:multiLevelType w:val="hybridMultilevel"/>
    <w:tmpl w:val="E95E797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23855EF1"/>
    <w:multiLevelType w:val="hybridMultilevel"/>
    <w:tmpl w:val="DE1A4F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355E098F"/>
    <w:multiLevelType w:val="hybridMultilevel"/>
    <w:tmpl w:val="D128A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AB085A"/>
    <w:multiLevelType w:val="hybridMultilevel"/>
    <w:tmpl w:val="E95E797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7852647"/>
    <w:multiLevelType w:val="hybridMultilevel"/>
    <w:tmpl w:val="30BA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73650"/>
    <w:multiLevelType w:val="hybridMultilevel"/>
    <w:tmpl w:val="27C4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993222"/>
    <w:multiLevelType w:val="hybridMultilevel"/>
    <w:tmpl w:val="B516A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1147A8"/>
    <w:multiLevelType w:val="hybridMultilevel"/>
    <w:tmpl w:val="6B7CC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7A0335"/>
    <w:multiLevelType w:val="hybridMultilevel"/>
    <w:tmpl w:val="4898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96EB4"/>
    <w:multiLevelType w:val="hybridMultilevel"/>
    <w:tmpl w:val="6B7CC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C35A9"/>
    <w:multiLevelType w:val="hybridMultilevel"/>
    <w:tmpl w:val="7966C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5C6080"/>
    <w:multiLevelType w:val="hybridMultilevel"/>
    <w:tmpl w:val="5BCA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D768D8"/>
    <w:multiLevelType w:val="hybridMultilevel"/>
    <w:tmpl w:val="266C7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C07B41"/>
    <w:multiLevelType w:val="hybridMultilevel"/>
    <w:tmpl w:val="83EEC5A2"/>
    <w:lvl w:ilvl="0" w:tplc="45ECE310">
      <w:start w:val="1"/>
      <w:numFmt w:val="upperRoman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C97F7C"/>
    <w:multiLevelType w:val="hybridMultilevel"/>
    <w:tmpl w:val="44445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F62B02"/>
    <w:multiLevelType w:val="hybridMultilevel"/>
    <w:tmpl w:val="2BB06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DB1E4D"/>
    <w:multiLevelType w:val="hybridMultilevel"/>
    <w:tmpl w:val="41666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5"/>
  </w:num>
  <w:num w:numId="4">
    <w:abstractNumId w:val="17"/>
  </w:num>
  <w:num w:numId="5">
    <w:abstractNumId w:val="2"/>
  </w:num>
  <w:num w:numId="6">
    <w:abstractNumId w:val="6"/>
  </w:num>
  <w:num w:numId="7">
    <w:abstractNumId w:val="11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8"/>
  </w:num>
  <w:num w:numId="13">
    <w:abstractNumId w:val="0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DYyNzI3tjA0NLFQ0lEKTi0uzszPAykwrQUARViA7ywAAAA="/>
  </w:docVars>
  <w:rsids>
    <w:rsidRoot w:val="00D97C85"/>
    <w:rsid w:val="000031E0"/>
    <w:rsid w:val="00003EEF"/>
    <w:rsid w:val="00005249"/>
    <w:rsid w:val="00005342"/>
    <w:rsid w:val="0001067F"/>
    <w:rsid w:val="0002068A"/>
    <w:rsid w:val="000222EA"/>
    <w:rsid w:val="00031319"/>
    <w:rsid w:val="0003537C"/>
    <w:rsid w:val="00040225"/>
    <w:rsid w:val="00040BB5"/>
    <w:rsid w:val="00051504"/>
    <w:rsid w:val="00053113"/>
    <w:rsid w:val="00053773"/>
    <w:rsid w:val="00055725"/>
    <w:rsid w:val="00062C03"/>
    <w:rsid w:val="00062F1E"/>
    <w:rsid w:val="00064961"/>
    <w:rsid w:val="00073138"/>
    <w:rsid w:val="0008128A"/>
    <w:rsid w:val="00095E43"/>
    <w:rsid w:val="000968D7"/>
    <w:rsid w:val="000A0BAA"/>
    <w:rsid w:val="000A115B"/>
    <w:rsid w:val="000A2F03"/>
    <w:rsid w:val="000A3EFE"/>
    <w:rsid w:val="000A47E8"/>
    <w:rsid w:val="000B2FBD"/>
    <w:rsid w:val="000B3956"/>
    <w:rsid w:val="000B5CEE"/>
    <w:rsid w:val="000B5ED6"/>
    <w:rsid w:val="000C007D"/>
    <w:rsid w:val="000C192F"/>
    <w:rsid w:val="000C29A0"/>
    <w:rsid w:val="000C475A"/>
    <w:rsid w:val="000C567D"/>
    <w:rsid w:val="000C64FC"/>
    <w:rsid w:val="000D14BC"/>
    <w:rsid w:val="000E2F54"/>
    <w:rsid w:val="000F24BA"/>
    <w:rsid w:val="000F39E0"/>
    <w:rsid w:val="001067F8"/>
    <w:rsid w:val="00110A10"/>
    <w:rsid w:val="00114F9A"/>
    <w:rsid w:val="001156EC"/>
    <w:rsid w:val="00116062"/>
    <w:rsid w:val="00123852"/>
    <w:rsid w:val="00124E9E"/>
    <w:rsid w:val="00125859"/>
    <w:rsid w:val="001301C6"/>
    <w:rsid w:val="0013265E"/>
    <w:rsid w:val="00141EF6"/>
    <w:rsid w:val="001446E0"/>
    <w:rsid w:val="00144842"/>
    <w:rsid w:val="00145906"/>
    <w:rsid w:val="00151726"/>
    <w:rsid w:val="00153A6C"/>
    <w:rsid w:val="001546BD"/>
    <w:rsid w:val="001569BF"/>
    <w:rsid w:val="001633AF"/>
    <w:rsid w:val="00164C64"/>
    <w:rsid w:val="00165D72"/>
    <w:rsid w:val="00170541"/>
    <w:rsid w:val="0017159C"/>
    <w:rsid w:val="00180DCC"/>
    <w:rsid w:val="00191954"/>
    <w:rsid w:val="00191CE5"/>
    <w:rsid w:val="001A087D"/>
    <w:rsid w:val="001A10E1"/>
    <w:rsid w:val="001A17A3"/>
    <w:rsid w:val="001A5BFD"/>
    <w:rsid w:val="001B2DC4"/>
    <w:rsid w:val="001B4019"/>
    <w:rsid w:val="001B79A5"/>
    <w:rsid w:val="001C5B05"/>
    <w:rsid w:val="001D03B9"/>
    <w:rsid w:val="001E0AAB"/>
    <w:rsid w:val="001E2E97"/>
    <w:rsid w:val="001E3341"/>
    <w:rsid w:val="001E341A"/>
    <w:rsid w:val="001E7B2C"/>
    <w:rsid w:val="001F40D0"/>
    <w:rsid w:val="001F739E"/>
    <w:rsid w:val="00202111"/>
    <w:rsid w:val="00202B6F"/>
    <w:rsid w:val="00204651"/>
    <w:rsid w:val="00211245"/>
    <w:rsid w:val="0021781D"/>
    <w:rsid w:val="00223724"/>
    <w:rsid w:val="0022744D"/>
    <w:rsid w:val="00227F6F"/>
    <w:rsid w:val="00230971"/>
    <w:rsid w:val="00231BA6"/>
    <w:rsid w:val="00235E68"/>
    <w:rsid w:val="00235EFE"/>
    <w:rsid w:val="00236E32"/>
    <w:rsid w:val="002373A9"/>
    <w:rsid w:val="002401AF"/>
    <w:rsid w:val="00240B80"/>
    <w:rsid w:val="00240FC0"/>
    <w:rsid w:val="00241FA8"/>
    <w:rsid w:val="0024305A"/>
    <w:rsid w:val="00246E93"/>
    <w:rsid w:val="00250694"/>
    <w:rsid w:val="002516A2"/>
    <w:rsid w:val="002545CC"/>
    <w:rsid w:val="00264C29"/>
    <w:rsid w:val="002702FE"/>
    <w:rsid w:val="002707B0"/>
    <w:rsid w:val="00271435"/>
    <w:rsid w:val="002730FD"/>
    <w:rsid w:val="002762EF"/>
    <w:rsid w:val="00277DE1"/>
    <w:rsid w:val="002807E9"/>
    <w:rsid w:val="00281C9E"/>
    <w:rsid w:val="00283CF7"/>
    <w:rsid w:val="0028458E"/>
    <w:rsid w:val="00285A99"/>
    <w:rsid w:val="002920B3"/>
    <w:rsid w:val="00293287"/>
    <w:rsid w:val="00294399"/>
    <w:rsid w:val="00296AF1"/>
    <w:rsid w:val="002A5806"/>
    <w:rsid w:val="002B1007"/>
    <w:rsid w:val="002C58E0"/>
    <w:rsid w:val="002C6D6B"/>
    <w:rsid w:val="002D3470"/>
    <w:rsid w:val="002D5F6F"/>
    <w:rsid w:val="002E048A"/>
    <w:rsid w:val="002E0C1C"/>
    <w:rsid w:val="002E1A55"/>
    <w:rsid w:val="00307623"/>
    <w:rsid w:val="0031158E"/>
    <w:rsid w:val="003139F7"/>
    <w:rsid w:val="00314C55"/>
    <w:rsid w:val="003274AA"/>
    <w:rsid w:val="00335C1C"/>
    <w:rsid w:val="00340057"/>
    <w:rsid w:val="00341D94"/>
    <w:rsid w:val="00343882"/>
    <w:rsid w:val="003655C2"/>
    <w:rsid w:val="00367489"/>
    <w:rsid w:val="003676B7"/>
    <w:rsid w:val="00370188"/>
    <w:rsid w:val="00390252"/>
    <w:rsid w:val="0039659C"/>
    <w:rsid w:val="00396845"/>
    <w:rsid w:val="003A130D"/>
    <w:rsid w:val="003A355A"/>
    <w:rsid w:val="003A45A0"/>
    <w:rsid w:val="003A4B04"/>
    <w:rsid w:val="003A4B94"/>
    <w:rsid w:val="003A5CD6"/>
    <w:rsid w:val="003A720E"/>
    <w:rsid w:val="003B1A4B"/>
    <w:rsid w:val="003C4DEE"/>
    <w:rsid w:val="003C5DCC"/>
    <w:rsid w:val="003C5F36"/>
    <w:rsid w:val="003C5FA6"/>
    <w:rsid w:val="003D022B"/>
    <w:rsid w:val="003D58A8"/>
    <w:rsid w:val="003E0886"/>
    <w:rsid w:val="003E2385"/>
    <w:rsid w:val="003E58FB"/>
    <w:rsid w:val="003E617C"/>
    <w:rsid w:val="003F3501"/>
    <w:rsid w:val="003F5418"/>
    <w:rsid w:val="00404804"/>
    <w:rsid w:val="004064E5"/>
    <w:rsid w:val="00414EE9"/>
    <w:rsid w:val="0043052F"/>
    <w:rsid w:val="00436058"/>
    <w:rsid w:val="004400EF"/>
    <w:rsid w:val="004405C8"/>
    <w:rsid w:val="00443224"/>
    <w:rsid w:val="0044793A"/>
    <w:rsid w:val="004537CE"/>
    <w:rsid w:val="00454F91"/>
    <w:rsid w:val="004748C3"/>
    <w:rsid w:val="00477CD1"/>
    <w:rsid w:val="004811F7"/>
    <w:rsid w:val="00482D7F"/>
    <w:rsid w:val="00487F6E"/>
    <w:rsid w:val="00492D45"/>
    <w:rsid w:val="00493B20"/>
    <w:rsid w:val="00495F87"/>
    <w:rsid w:val="004A0FA3"/>
    <w:rsid w:val="004A2CCC"/>
    <w:rsid w:val="004B6458"/>
    <w:rsid w:val="004C0D14"/>
    <w:rsid w:val="004C22F1"/>
    <w:rsid w:val="004C7832"/>
    <w:rsid w:val="004D7969"/>
    <w:rsid w:val="004E2EC7"/>
    <w:rsid w:val="004E3E69"/>
    <w:rsid w:val="004E42B4"/>
    <w:rsid w:val="004E610B"/>
    <w:rsid w:val="004F3A47"/>
    <w:rsid w:val="004F4F6D"/>
    <w:rsid w:val="00500CCF"/>
    <w:rsid w:val="005051CF"/>
    <w:rsid w:val="00506405"/>
    <w:rsid w:val="005139DF"/>
    <w:rsid w:val="00514EB3"/>
    <w:rsid w:val="00515CDF"/>
    <w:rsid w:val="00516A71"/>
    <w:rsid w:val="00522347"/>
    <w:rsid w:val="00524E84"/>
    <w:rsid w:val="00530D74"/>
    <w:rsid w:val="00536A41"/>
    <w:rsid w:val="005405F1"/>
    <w:rsid w:val="00552B26"/>
    <w:rsid w:val="00557739"/>
    <w:rsid w:val="00557B7F"/>
    <w:rsid w:val="005732D6"/>
    <w:rsid w:val="00573774"/>
    <w:rsid w:val="00573AF3"/>
    <w:rsid w:val="005811FF"/>
    <w:rsid w:val="005824B9"/>
    <w:rsid w:val="00586A66"/>
    <w:rsid w:val="00590766"/>
    <w:rsid w:val="00592228"/>
    <w:rsid w:val="0059380D"/>
    <w:rsid w:val="005A0E71"/>
    <w:rsid w:val="005A2304"/>
    <w:rsid w:val="005A3FBE"/>
    <w:rsid w:val="005A42F3"/>
    <w:rsid w:val="005A68EA"/>
    <w:rsid w:val="005A7D8C"/>
    <w:rsid w:val="005B045A"/>
    <w:rsid w:val="005B12DD"/>
    <w:rsid w:val="005B5629"/>
    <w:rsid w:val="005B6301"/>
    <w:rsid w:val="005D00B2"/>
    <w:rsid w:val="005D0BB8"/>
    <w:rsid w:val="005E0686"/>
    <w:rsid w:val="005E112A"/>
    <w:rsid w:val="005E17B9"/>
    <w:rsid w:val="005E39ED"/>
    <w:rsid w:val="005E7097"/>
    <w:rsid w:val="005E750B"/>
    <w:rsid w:val="005F2178"/>
    <w:rsid w:val="005F364B"/>
    <w:rsid w:val="005F4432"/>
    <w:rsid w:val="005F4B05"/>
    <w:rsid w:val="005F624C"/>
    <w:rsid w:val="00601F79"/>
    <w:rsid w:val="00606D0D"/>
    <w:rsid w:val="00612D32"/>
    <w:rsid w:val="00615527"/>
    <w:rsid w:val="006163E3"/>
    <w:rsid w:val="00617D74"/>
    <w:rsid w:val="00624626"/>
    <w:rsid w:val="00624F1F"/>
    <w:rsid w:val="006361C3"/>
    <w:rsid w:val="0064193B"/>
    <w:rsid w:val="00642764"/>
    <w:rsid w:val="00642C65"/>
    <w:rsid w:val="00644F47"/>
    <w:rsid w:val="00651E8E"/>
    <w:rsid w:val="00657609"/>
    <w:rsid w:val="006609D2"/>
    <w:rsid w:val="00663E50"/>
    <w:rsid w:val="00666853"/>
    <w:rsid w:val="00670F14"/>
    <w:rsid w:val="00674B85"/>
    <w:rsid w:val="006779EB"/>
    <w:rsid w:val="006812AD"/>
    <w:rsid w:val="00687636"/>
    <w:rsid w:val="00687EBA"/>
    <w:rsid w:val="00691156"/>
    <w:rsid w:val="00691487"/>
    <w:rsid w:val="00695DFE"/>
    <w:rsid w:val="0069650E"/>
    <w:rsid w:val="006A2CF8"/>
    <w:rsid w:val="006B68D7"/>
    <w:rsid w:val="006B7876"/>
    <w:rsid w:val="006B7A9F"/>
    <w:rsid w:val="006C32ED"/>
    <w:rsid w:val="006C648D"/>
    <w:rsid w:val="006E1E61"/>
    <w:rsid w:val="006E39BC"/>
    <w:rsid w:val="006E7C3A"/>
    <w:rsid w:val="006F18FF"/>
    <w:rsid w:val="0070198F"/>
    <w:rsid w:val="0070476A"/>
    <w:rsid w:val="007123F6"/>
    <w:rsid w:val="00712DF0"/>
    <w:rsid w:val="007153F0"/>
    <w:rsid w:val="0071642B"/>
    <w:rsid w:val="007219F1"/>
    <w:rsid w:val="00723BEE"/>
    <w:rsid w:val="00725D13"/>
    <w:rsid w:val="0073296E"/>
    <w:rsid w:val="007355AF"/>
    <w:rsid w:val="00736721"/>
    <w:rsid w:val="00752784"/>
    <w:rsid w:val="00754E83"/>
    <w:rsid w:val="00755138"/>
    <w:rsid w:val="007561C9"/>
    <w:rsid w:val="00760096"/>
    <w:rsid w:val="00761CD4"/>
    <w:rsid w:val="00763CA1"/>
    <w:rsid w:val="00767110"/>
    <w:rsid w:val="00767630"/>
    <w:rsid w:val="007678F7"/>
    <w:rsid w:val="007714BD"/>
    <w:rsid w:val="00773C0C"/>
    <w:rsid w:val="00774327"/>
    <w:rsid w:val="00776161"/>
    <w:rsid w:val="007965EF"/>
    <w:rsid w:val="007A0DBB"/>
    <w:rsid w:val="007A2633"/>
    <w:rsid w:val="007B54DF"/>
    <w:rsid w:val="007C2D38"/>
    <w:rsid w:val="007C57B1"/>
    <w:rsid w:val="007C64C7"/>
    <w:rsid w:val="007C6C93"/>
    <w:rsid w:val="007C7EB8"/>
    <w:rsid w:val="007D0DF2"/>
    <w:rsid w:val="007D1BD0"/>
    <w:rsid w:val="007D3E97"/>
    <w:rsid w:val="007D72DC"/>
    <w:rsid w:val="007D7FB2"/>
    <w:rsid w:val="007E0439"/>
    <w:rsid w:val="007E238D"/>
    <w:rsid w:val="007E6A1B"/>
    <w:rsid w:val="007F0F02"/>
    <w:rsid w:val="007F31FE"/>
    <w:rsid w:val="007F5557"/>
    <w:rsid w:val="007F63EA"/>
    <w:rsid w:val="008048E5"/>
    <w:rsid w:val="00805342"/>
    <w:rsid w:val="00807F47"/>
    <w:rsid w:val="00813DEB"/>
    <w:rsid w:val="008233B8"/>
    <w:rsid w:val="00823CBA"/>
    <w:rsid w:val="008247DA"/>
    <w:rsid w:val="00837F80"/>
    <w:rsid w:val="00844C43"/>
    <w:rsid w:val="0084705E"/>
    <w:rsid w:val="00853905"/>
    <w:rsid w:val="00856F0D"/>
    <w:rsid w:val="00857015"/>
    <w:rsid w:val="00857AFA"/>
    <w:rsid w:val="0086025E"/>
    <w:rsid w:val="0086319B"/>
    <w:rsid w:val="00873AC1"/>
    <w:rsid w:val="00880737"/>
    <w:rsid w:val="00880E7D"/>
    <w:rsid w:val="008828A0"/>
    <w:rsid w:val="008877EB"/>
    <w:rsid w:val="008928A3"/>
    <w:rsid w:val="008934AA"/>
    <w:rsid w:val="0089389B"/>
    <w:rsid w:val="008959BB"/>
    <w:rsid w:val="0089787C"/>
    <w:rsid w:val="008A1CC1"/>
    <w:rsid w:val="008A4D5B"/>
    <w:rsid w:val="008A6139"/>
    <w:rsid w:val="008B617F"/>
    <w:rsid w:val="008C07E5"/>
    <w:rsid w:val="008C29B1"/>
    <w:rsid w:val="008C2F98"/>
    <w:rsid w:val="008C436B"/>
    <w:rsid w:val="008D0328"/>
    <w:rsid w:val="008D09EB"/>
    <w:rsid w:val="008D10FF"/>
    <w:rsid w:val="008D158F"/>
    <w:rsid w:val="008D18F9"/>
    <w:rsid w:val="008D2DB0"/>
    <w:rsid w:val="008E0212"/>
    <w:rsid w:val="008E1391"/>
    <w:rsid w:val="008F2B35"/>
    <w:rsid w:val="008F2D08"/>
    <w:rsid w:val="008F6DC9"/>
    <w:rsid w:val="008F6F57"/>
    <w:rsid w:val="008F7BAA"/>
    <w:rsid w:val="00900BCE"/>
    <w:rsid w:val="00914541"/>
    <w:rsid w:val="0091586C"/>
    <w:rsid w:val="00920217"/>
    <w:rsid w:val="0092173C"/>
    <w:rsid w:val="0092503C"/>
    <w:rsid w:val="0093172F"/>
    <w:rsid w:val="00932BB5"/>
    <w:rsid w:val="00937821"/>
    <w:rsid w:val="009379CA"/>
    <w:rsid w:val="009405CA"/>
    <w:rsid w:val="00941F16"/>
    <w:rsid w:val="0094261A"/>
    <w:rsid w:val="00945BDC"/>
    <w:rsid w:val="00950558"/>
    <w:rsid w:val="00950BFC"/>
    <w:rsid w:val="00955764"/>
    <w:rsid w:val="00962D4D"/>
    <w:rsid w:val="00972B2F"/>
    <w:rsid w:val="00972F8D"/>
    <w:rsid w:val="00976C3A"/>
    <w:rsid w:val="009863D9"/>
    <w:rsid w:val="00991968"/>
    <w:rsid w:val="009954B3"/>
    <w:rsid w:val="00997B93"/>
    <w:rsid w:val="009B6652"/>
    <w:rsid w:val="009B7DB7"/>
    <w:rsid w:val="009C2928"/>
    <w:rsid w:val="009C5DCD"/>
    <w:rsid w:val="009D2A3B"/>
    <w:rsid w:val="009D5031"/>
    <w:rsid w:val="009D5C2C"/>
    <w:rsid w:val="009E1130"/>
    <w:rsid w:val="009E24CC"/>
    <w:rsid w:val="009E73BC"/>
    <w:rsid w:val="009F3BF7"/>
    <w:rsid w:val="009F4F43"/>
    <w:rsid w:val="009F6294"/>
    <w:rsid w:val="009F7273"/>
    <w:rsid w:val="00A00301"/>
    <w:rsid w:val="00A051DC"/>
    <w:rsid w:val="00A13DD3"/>
    <w:rsid w:val="00A146A2"/>
    <w:rsid w:val="00A1499C"/>
    <w:rsid w:val="00A15643"/>
    <w:rsid w:val="00A169EF"/>
    <w:rsid w:val="00A2011C"/>
    <w:rsid w:val="00A21237"/>
    <w:rsid w:val="00A2170F"/>
    <w:rsid w:val="00A21F2D"/>
    <w:rsid w:val="00A22A2D"/>
    <w:rsid w:val="00A255C5"/>
    <w:rsid w:val="00A301E4"/>
    <w:rsid w:val="00A36C99"/>
    <w:rsid w:val="00A42ACC"/>
    <w:rsid w:val="00A4399E"/>
    <w:rsid w:val="00A47D8C"/>
    <w:rsid w:val="00A5039C"/>
    <w:rsid w:val="00A5336B"/>
    <w:rsid w:val="00A54BAE"/>
    <w:rsid w:val="00A729F3"/>
    <w:rsid w:val="00A7565F"/>
    <w:rsid w:val="00A847CF"/>
    <w:rsid w:val="00A85F51"/>
    <w:rsid w:val="00A9284F"/>
    <w:rsid w:val="00A97177"/>
    <w:rsid w:val="00A97F99"/>
    <w:rsid w:val="00AA68A7"/>
    <w:rsid w:val="00AA7EA3"/>
    <w:rsid w:val="00AB3C83"/>
    <w:rsid w:val="00AB4C4E"/>
    <w:rsid w:val="00AB508C"/>
    <w:rsid w:val="00AB744D"/>
    <w:rsid w:val="00AC36D3"/>
    <w:rsid w:val="00AC412F"/>
    <w:rsid w:val="00AC5A88"/>
    <w:rsid w:val="00AD08D9"/>
    <w:rsid w:val="00AD159E"/>
    <w:rsid w:val="00AD27B1"/>
    <w:rsid w:val="00AD3FE4"/>
    <w:rsid w:val="00AD4972"/>
    <w:rsid w:val="00AD7172"/>
    <w:rsid w:val="00AE367C"/>
    <w:rsid w:val="00AF77DE"/>
    <w:rsid w:val="00B056EF"/>
    <w:rsid w:val="00B1158A"/>
    <w:rsid w:val="00B15D86"/>
    <w:rsid w:val="00B21C13"/>
    <w:rsid w:val="00B22330"/>
    <w:rsid w:val="00B22543"/>
    <w:rsid w:val="00B2468E"/>
    <w:rsid w:val="00B30AF8"/>
    <w:rsid w:val="00B32F98"/>
    <w:rsid w:val="00B3385E"/>
    <w:rsid w:val="00B37301"/>
    <w:rsid w:val="00B52495"/>
    <w:rsid w:val="00B5271A"/>
    <w:rsid w:val="00B544C7"/>
    <w:rsid w:val="00B63BA4"/>
    <w:rsid w:val="00B72B0D"/>
    <w:rsid w:val="00B74FBA"/>
    <w:rsid w:val="00B7735A"/>
    <w:rsid w:val="00B77539"/>
    <w:rsid w:val="00B809DA"/>
    <w:rsid w:val="00B8286F"/>
    <w:rsid w:val="00B86204"/>
    <w:rsid w:val="00BA2586"/>
    <w:rsid w:val="00BA3820"/>
    <w:rsid w:val="00BA3C3F"/>
    <w:rsid w:val="00BB66AA"/>
    <w:rsid w:val="00BB7A5F"/>
    <w:rsid w:val="00BC49EE"/>
    <w:rsid w:val="00BC5E0D"/>
    <w:rsid w:val="00BD140E"/>
    <w:rsid w:val="00BD1986"/>
    <w:rsid w:val="00BD37DF"/>
    <w:rsid w:val="00BD401C"/>
    <w:rsid w:val="00BD508D"/>
    <w:rsid w:val="00BE0664"/>
    <w:rsid w:val="00BE4E9B"/>
    <w:rsid w:val="00BE5525"/>
    <w:rsid w:val="00BE574A"/>
    <w:rsid w:val="00BE5E6D"/>
    <w:rsid w:val="00BE7AE3"/>
    <w:rsid w:val="00BF6752"/>
    <w:rsid w:val="00C03AF0"/>
    <w:rsid w:val="00C04DD0"/>
    <w:rsid w:val="00C06C7E"/>
    <w:rsid w:val="00C164B5"/>
    <w:rsid w:val="00C22E1B"/>
    <w:rsid w:val="00C3190B"/>
    <w:rsid w:val="00C413F6"/>
    <w:rsid w:val="00C458F8"/>
    <w:rsid w:val="00C52B57"/>
    <w:rsid w:val="00C66153"/>
    <w:rsid w:val="00C66ADA"/>
    <w:rsid w:val="00C72A74"/>
    <w:rsid w:val="00C8163A"/>
    <w:rsid w:val="00C85178"/>
    <w:rsid w:val="00C91E04"/>
    <w:rsid w:val="00CA08D0"/>
    <w:rsid w:val="00CA2864"/>
    <w:rsid w:val="00CA38E6"/>
    <w:rsid w:val="00CA3C7A"/>
    <w:rsid w:val="00CB1E11"/>
    <w:rsid w:val="00CC0EE5"/>
    <w:rsid w:val="00CC1DB8"/>
    <w:rsid w:val="00CC3605"/>
    <w:rsid w:val="00CC38B1"/>
    <w:rsid w:val="00CD6CBF"/>
    <w:rsid w:val="00CE1F1E"/>
    <w:rsid w:val="00CE6349"/>
    <w:rsid w:val="00CE74C5"/>
    <w:rsid w:val="00D06BF8"/>
    <w:rsid w:val="00D13DAF"/>
    <w:rsid w:val="00D143AD"/>
    <w:rsid w:val="00D14C96"/>
    <w:rsid w:val="00D152A4"/>
    <w:rsid w:val="00D178A7"/>
    <w:rsid w:val="00D24516"/>
    <w:rsid w:val="00D24871"/>
    <w:rsid w:val="00D3036F"/>
    <w:rsid w:val="00D37CFA"/>
    <w:rsid w:val="00D436F6"/>
    <w:rsid w:val="00D454C4"/>
    <w:rsid w:val="00D52763"/>
    <w:rsid w:val="00D52E63"/>
    <w:rsid w:val="00D5372F"/>
    <w:rsid w:val="00D54AEB"/>
    <w:rsid w:val="00D6406B"/>
    <w:rsid w:val="00D704D3"/>
    <w:rsid w:val="00D70897"/>
    <w:rsid w:val="00D72CB9"/>
    <w:rsid w:val="00D77AE6"/>
    <w:rsid w:val="00D77C07"/>
    <w:rsid w:val="00D80940"/>
    <w:rsid w:val="00D836E7"/>
    <w:rsid w:val="00D862A7"/>
    <w:rsid w:val="00D876B7"/>
    <w:rsid w:val="00D9485B"/>
    <w:rsid w:val="00D94DF7"/>
    <w:rsid w:val="00D95AF3"/>
    <w:rsid w:val="00D97C85"/>
    <w:rsid w:val="00DA35EE"/>
    <w:rsid w:val="00DA481C"/>
    <w:rsid w:val="00DB0C0C"/>
    <w:rsid w:val="00DB1243"/>
    <w:rsid w:val="00DB13D1"/>
    <w:rsid w:val="00DB4587"/>
    <w:rsid w:val="00DB7A24"/>
    <w:rsid w:val="00DC2B56"/>
    <w:rsid w:val="00DC2B5C"/>
    <w:rsid w:val="00DC5107"/>
    <w:rsid w:val="00DD13AA"/>
    <w:rsid w:val="00DD1593"/>
    <w:rsid w:val="00DD179C"/>
    <w:rsid w:val="00DD7444"/>
    <w:rsid w:val="00DE01FD"/>
    <w:rsid w:val="00DE042A"/>
    <w:rsid w:val="00DE12CF"/>
    <w:rsid w:val="00DE1736"/>
    <w:rsid w:val="00DE3B2E"/>
    <w:rsid w:val="00DE5FAB"/>
    <w:rsid w:val="00DE6F6B"/>
    <w:rsid w:val="00DF057E"/>
    <w:rsid w:val="00DF3261"/>
    <w:rsid w:val="00DF5DF1"/>
    <w:rsid w:val="00DF6BB6"/>
    <w:rsid w:val="00DF6D81"/>
    <w:rsid w:val="00E017BC"/>
    <w:rsid w:val="00E04DF4"/>
    <w:rsid w:val="00E05AC4"/>
    <w:rsid w:val="00E06539"/>
    <w:rsid w:val="00E1257C"/>
    <w:rsid w:val="00E21509"/>
    <w:rsid w:val="00E24454"/>
    <w:rsid w:val="00E35F0F"/>
    <w:rsid w:val="00E40720"/>
    <w:rsid w:val="00E45621"/>
    <w:rsid w:val="00E464B6"/>
    <w:rsid w:val="00E46CBD"/>
    <w:rsid w:val="00E549DC"/>
    <w:rsid w:val="00E6468A"/>
    <w:rsid w:val="00E6607C"/>
    <w:rsid w:val="00E7146B"/>
    <w:rsid w:val="00E73D87"/>
    <w:rsid w:val="00E7408C"/>
    <w:rsid w:val="00E75BAD"/>
    <w:rsid w:val="00E86199"/>
    <w:rsid w:val="00E86C77"/>
    <w:rsid w:val="00E905D6"/>
    <w:rsid w:val="00E94EAA"/>
    <w:rsid w:val="00E95516"/>
    <w:rsid w:val="00EA474F"/>
    <w:rsid w:val="00EA71D9"/>
    <w:rsid w:val="00EB0FF4"/>
    <w:rsid w:val="00EB172A"/>
    <w:rsid w:val="00EB1DDE"/>
    <w:rsid w:val="00EB3CDC"/>
    <w:rsid w:val="00EB4EA6"/>
    <w:rsid w:val="00EC16B4"/>
    <w:rsid w:val="00EC43CE"/>
    <w:rsid w:val="00EC4A27"/>
    <w:rsid w:val="00EC643B"/>
    <w:rsid w:val="00ED283B"/>
    <w:rsid w:val="00ED34C8"/>
    <w:rsid w:val="00EE5427"/>
    <w:rsid w:val="00EE54F7"/>
    <w:rsid w:val="00EF0C30"/>
    <w:rsid w:val="00EF2772"/>
    <w:rsid w:val="00EF3508"/>
    <w:rsid w:val="00EF73AE"/>
    <w:rsid w:val="00F10C67"/>
    <w:rsid w:val="00F127D9"/>
    <w:rsid w:val="00F15633"/>
    <w:rsid w:val="00F162E0"/>
    <w:rsid w:val="00F231BD"/>
    <w:rsid w:val="00F23934"/>
    <w:rsid w:val="00F27CA0"/>
    <w:rsid w:val="00F27D91"/>
    <w:rsid w:val="00F30A66"/>
    <w:rsid w:val="00F30F8A"/>
    <w:rsid w:val="00F31C60"/>
    <w:rsid w:val="00F31F4F"/>
    <w:rsid w:val="00F370E8"/>
    <w:rsid w:val="00F4608F"/>
    <w:rsid w:val="00F50456"/>
    <w:rsid w:val="00F517F6"/>
    <w:rsid w:val="00F5251A"/>
    <w:rsid w:val="00F5502B"/>
    <w:rsid w:val="00F5607C"/>
    <w:rsid w:val="00F57EBC"/>
    <w:rsid w:val="00F6074A"/>
    <w:rsid w:val="00F620C9"/>
    <w:rsid w:val="00F675F6"/>
    <w:rsid w:val="00F816FE"/>
    <w:rsid w:val="00F903FD"/>
    <w:rsid w:val="00FA388D"/>
    <w:rsid w:val="00FA7F06"/>
    <w:rsid w:val="00FB1ACF"/>
    <w:rsid w:val="00FB4544"/>
    <w:rsid w:val="00FD125A"/>
    <w:rsid w:val="00FD57AC"/>
    <w:rsid w:val="00FD7C1D"/>
    <w:rsid w:val="00FF0993"/>
    <w:rsid w:val="00FF17B4"/>
    <w:rsid w:val="00FF2699"/>
    <w:rsid w:val="00FF4A34"/>
    <w:rsid w:val="00FF5811"/>
    <w:rsid w:val="00FF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4482B"/>
  <w15:docId w15:val="{CA5F2A4B-C87C-4270-AB5F-51AA02F73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E06539"/>
    <w:pPr>
      <w:keepNext/>
      <w:keepLines/>
      <w:spacing w:after="107" w:line="259" w:lineRule="auto"/>
      <w:ind w:left="3436" w:hanging="10"/>
      <w:jc w:val="center"/>
      <w:outlineLvl w:val="0"/>
    </w:pPr>
    <w:rPr>
      <w:rFonts w:ascii="trebuchet ms" w:eastAsia="trebuchet ms" w:hAnsi="trebuchet ms" w:cs="trebuchet ms"/>
      <w:b/>
      <w:color w:val="380982"/>
      <w:sz w:val="17"/>
    </w:rPr>
  </w:style>
  <w:style w:type="paragraph" w:styleId="Heading2">
    <w:name w:val="heading 2"/>
    <w:next w:val="Normal"/>
    <w:link w:val="Heading2Char"/>
    <w:uiPriority w:val="9"/>
    <w:unhideWhenUsed/>
    <w:qFormat/>
    <w:rsid w:val="00E06539"/>
    <w:pPr>
      <w:keepNext/>
      <w:keepLines/>
      <w:spacing w:after="64" w:line="259" w:lineRule="auto"/>
      <w:ind w:left="10" w:hanging="10"/>
      <w:outlineLvl w:val="1"/>
    </w:pPr>
    <w:rPr>
      <w:rFonts w:ascii="trebuchet ms" w:eastAsia="trebuchet ms" w:hAnsi="trebuchet ms" w:cs="trebuchet ms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F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7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764"/>
  </w:style>
  <w:style w:type="paragraph" w:styleId="Footer">
    <w:name w:val="footer"/>
    <w:basedOn w:val="Normal"/>
    <w:link w:val="FooterChar"/>
    <w:uiPriority w:val="99"/>
    <w:unhideWhenUsed/>
    <w:rsid w:val="006427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764"/>
  </w:style>
  <w:style w:type="paragraph" w:styleId="BalloonText">
    <w:name w:val="Balloon Text"/>
    <w:basedOn w:val="Normal"/>
    <w:link w:val="BalloonTextChar"/>
    <w:uiPriority w:val="99"/>
    <w:semiHidden/>
    <w:unhideWhenUsed/>
    <w:rsid w:val="006427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7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42764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487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3A4B9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4B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4B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B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B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12AD"/>
    <w:pPr>
      <w:spacing w:after="0" w:line="240" w:lineRule="auto"/>
    </w:pPr>
  </w:style>
  <w:style w:type="paragraph" w:customStyle="1" w:styleId="Default">
    <w:name w:val="Default"/>
    <w:rsid w:val="0091454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Body">
    <w:name w:val="Body"/>
    <w:rsid w:val="00DA35EE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paragraph" w:customStyle="1" w:styleId="Heading21">
    <w:name w:val="Heading 21"/>
    <w:next w:val="Body"/>
    <w:qFormat/>
    <w:rsid w:val="00DA35EE"/>
    <w:pPr>
      <w:keepNext/>
      <w:spacing w:after="0" w:line="240" w:lineRule="auto"/>
      <w:outlineLvl w:val="1"/>
    </w:pPr>
    <w:rPr>
      <w:rFonts w:ascii="Helvetica" w:eastAsia="ヒラギノ角ゴ Pro W3" w:hAnsi="Helvetica" w:cs="Times New Roman"/>
      <w:b/>
      <w:color w:val="000000"/>
      <w:sz w:val="24"/>
      <w:szCs w:val="20"/>
    </w:rPr>
  </w:style>
  <w:style w:type="paragraph" w:customStyle="1" w:styleId="HeaderFooter">
    <w:name w:val="Header &amp; Footer"/>
    <w:rsid w:val="00DA35EE"/>
    <w:pPr>
      <w:tabs>
        <w:tab w:val="right" w:pos="9360"/>
      </w:tabs>
      <w:spacing w:after="0" w:line="240" w:lineRule="auto"/>
    </w:pPr>
    <w:rPr>
      <w:rFonts w:ascii="Helvetica" w:eastAsia="ヒラギノ角ゴ Pro W3" w:hAnsi="Helvetica" w:cs="Times New Roman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E06539"/>
    <w:rPr>
      <w:rFonts w:ascii="trebuchet ms" w:eastAsia="trebuchet ms" w:hAnsi="trebuchet ms" w:cs="trebuchet ms"/>
      <w:b/>
      <w:color w:val="380982"/>
      <w:sz w:val="17"/>
    </w:rPr>
  </w:style>
  <w:style w:type="character" w:customStyle="1" w:styleId="Heading2Char">
    <w:name w:val="Heading 2 Char"/>
    <w:basedOn w:val="DefaultParagraphFont"/>
    <w:link w:val="Heading2"/>
    <w:rsid w:val="00E06539"/>
    <w:rPr>
      <w:rFonts w:ascii="trebuchet ms" w:eastAsia="trebuchet ms" w:hAnsi="trebuchet ms" w:cs="trebuchet ms"/>
      <w:color w:val="00000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4DAA4-C43F-924F-9D1C-36221A266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tates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a Almaraz</dc:creator>
  <cp:lastModifiedBy>Jennifer Rosenberger</cp:lastModifiedBy>
  <cp:revision>5</cp:revision>
  <cp:lastPrinted>2017-09-07T16:04:00Z</cp:lastPrinted>
  <dcterms:created xsi:type="dcterms:W3CDTF">2018-01-16T20:56:00Z</dcterms:created>
  <dcterms:modified xsi:type="dcterms:W3CDTF">2018-06-07T18:03:00Z</dcterms:modified>
</cp:coreProperties>
</file>